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กรอกแบบรายการ</w:t>
      </w:r>
      <w:r>
        <w:t xml:space="preserve"> </w:t>
      </w:r>
      <w:r>
        <w:t xml:space="preserve">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นักเรียนคะ นักเรียนทราบไหมคะ ว่ากรอก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และนักเรียนนี่เคยกรอกแบบรายการบ้างหรือเปล่า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ของธนาคารออมสินะ ธนาคารออมสินก็สนับสนุน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เด็ก ๆ จะได้อะไรกลับมาด้วยครับ คลัง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ปรเมษฐ) เด็ก ๆ ห้ามเอาอย่างนะ เด็ก ๆ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การอะไรคะ แบบกรอกการส่งพัสดุคุ้น ๆ ไหมเอ่ยเราเคยเรียนกันไปแล้ว การส่งพัสดุ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กรอกมาเป็นที่เรียบร้อยแล้วครูเชื่ออย่างนั้นครับต่อมานะคะการกรอกข้อมูลงทะเบียนค่ะข้อมูลลงทะเบียน นักเรียนลองสังเกตนะคะ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เอาล่ะค่ะ เรามาดูการกรอกแบบรายการคืออะไรตอบได้ไหมเอ่ยลองแสดงความคิดเห็นสิคะ ว่าการกรอกแบบรายการคืออะไร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การเขียนรายละเอียดใช่ไหมลูก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หน่วยงานนั้น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การกรอกแบบรายการนี่จะช่วยให้รายการนี่รับข้อมูล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นี่ ก็คือ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ต้องใช้ภาษาที่ชัดเจนถูกต้อ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ขึ้นได้ใช่ไหมคะคุณครูปรเมษฐ เด็ก ๆ จะต้องระวังในข้อ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มีผลทางกฏหมายน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เรามาดูหลักการออกแบบรายการกันดีกว่าค่ะ คุณครูปรเมษฐ หลัก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เพื่อดูว่ามีข้อมูลใด ที่นักเรียนรู้บ้าง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ถามเจ้าหน้าที่ ถามพนักงานที่รู้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ถูกต้องครบถ้วนหรือไม่ ทำไมเราต้องอ่านแบบถูกต้องด้วยคะ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ถ้าผิดพลาดแก้ไขได้นะลูก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หรือว่าเราอาจจะเขียนแล้วพนักงานอ่าน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เมื่อกรอกข้อมูลสำคัญผิดพลาดให้นักเรียนทำอย้างไร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ความจริงครูจะเขียนเกรด 4 นี่ แต่ครูไปเกรด 3มีโอกาสแก้ไขไหมนักเรียนมันอยู่ในระดับ 4 นี่ แต่ครูใส่ไปเกรด 3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จะถอนเงินจำนวน 1,000 บาท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จุลภาคก็ผิด ทำอย่างไร</w:t>
      </w:r>
    </w:p>
    <w:p>
      <w:pPr>
        <w:pStyle w:val="BodyText"/>
      </w:pPr>
      <w:r>
        <w:t xml:space="preserve">(คุณครูคณิตา)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ก็เซ็นชื่อกำกับ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ทำไมเราต้องเขียนด้วยรายมือที่อ่านง่ายคะ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ไปว่าเขาได้เลย เพราะว่าเราเขียนหนังสือแบบไม่ชัดเจน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เรามาดูข้อต่อมาค่ะ นี่ก็เป็นส่วนสำคัญค่ะ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นักเรียนอายุ 15 ปีนี่ ก็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ส่งผลกระทบต่อตนเองได้นะคะ ต่อมาค่ะ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ไปแล้วนี่ มันก็จะเป็นการที่ผู้ที่เขาจะต้องอ่านรายการของเรานี่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เราต้องการให้เขาปฏิบัติกับเราอย่างไร เราก็ปฏิบัติ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ทำไมข้อ 8 เขียนว่า ไม่ทำให้แบบรายการเสียหาย เช่น ยับหรือมีรอยขีดฆ่า ทำไมเอ่ยนักเรียนคะ ในส่วนของข้อที่ 5 นั้นใช้เฉพาะเวลาที่มันจำเป็นจริง ๆ 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แต่ถ้าแบบกรอกรายการมีหลาย ๆ แผ่น ก็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มันก็จะเกิดการผิดพลาดในการกรอกแบบรายการได้นั่นเ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หมือนที่คุณครูได้พูดไว้ข้างต้นนะ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ะ ข้อความจะต้องขีดเส้นได้เต็มช่อง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เช่น ไม่อยู่ในสภาพที่จะเขียน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ยกกรณีนี้มาคุยกันหน่อยเด็ก ๆ ครับ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อ่านรายละเอียดไม่เข้าใจแล้วกรอก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จะต้องกรอกด้วยตัวเอง อ่านด้วยตัวเองใช่ไหมครับ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ผู้สูงอายุต่าง ๆ เซ็นชื่อแล้วไปกรอกได้เอง แล้วก็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เอาล่ะค่ะ ต่อมาค่ะ ตรวจทานทุกครั้ง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ครบถ้วนอีกครั้งหนึ่งเข้าใจนะ</w:t>
      </w:r>
    </w:p>
    <w:p>
      <w:pPr>
        <w:pStyle w:val="BodyText"/>
      </w:pPr>
      <w:r>
        <w:t xml:space="preserve">(คุณครูคณิตา)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แนบเอกสารประกอบแบบรายการตามที่หน่วยงานนั้น ๆ ระบุ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อบตัวตัวเองเป็นนักเรียนก็จะเขียนว่า ใช้ใน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อาจจะสร้างความเดือดร้อนของเรากับผู้อื่นได้ค่ะ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นักเรียนจำที่คุณครูบอกได้ไหมครับ ว่าการ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มันสามารถที่จะย้อนกลับมาทำร้ายเราได้อีก เมื่อ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ชัดเจนก่อน แล้วจึงลงนามกำกับเข้าใจ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ของนักเรียนอยู่ไหนคะ อยู่ไหนเอ่ย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มีใบงานกันแล้วนะคะ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ส่วนขยายกันดีกว่านะคะ อันนี้เป็นการ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ที่คุณครูวิลัยพร ให้นักเรียนกรอกจริงเลย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ผื่อเรียกแบบพิเศษนะคะ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เพื่อเข้าบัญชีสำนักงานสาขา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วันที่ วันนี้วันที่เท่าไรครูคณิต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เงินสดค่ะ เงินสดเป็นจำนวนเท่าไรเอ่ย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จำนวนเงินจำเป็นจะต้องกรอกไหมคะ ไม่ค่ะเราก็มาสุดท้ายเลย ก็คือลงมือชื่อผู้ฝากค่ะ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อาจจะเคยได้ยิน แต่นักเรียนไม่เคยเห็น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2564จะใช้เลขฮินดูอารบิกหรือจะเลขไทยก็ได้นะอันนี้ก็ให้สมมติเอา ชื่อที่อยู่ผู้รับจะส่งให้กับเพื่อนในห้อง ก็ถามชื่อเพื่อน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ก็นักเรียนก็ลองสมมติดู แล้วก็ติ๊ก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เพราะฉะนั้น วันนี้ครูก็ไม่ต้องมาเฉลย เพราะนักเรียนจะกรอก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นักเรียนได้นะคะ ว่านักเรียนเขียนได้ถูกต้องหรือเปล่า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ที่พบขณะกรอกแบบรายการมีอะไรบ้าง นักเรียนแก้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เอาล่ะค่ะ นักเรียนคง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เด็ก ๆ เลยนะ ที่การกรอกแบบรายการบางครั้ง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ที่จะไปเรียกร้องได้ เพราะฉะนั้น บางสิ่งก็จะ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คุณครูปลายทางจะช่วยหนูนะ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อาจจะตัวอักษรมาไม่ครบ ทำให้เราไม่รู้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ราอาจจะพบได้ แต่มันไม่ใช่ปัญหาลูก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เมื่อเราเรียนการกรอกแบบ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เพิ่มเติมได้นะคะ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เพราะเราจะต้องพบ ต้องเจอในชีวิตประจำวัน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เพราะฉะนั้นนี่ การกรอกแบบรายการเป็นส่วนหนึ่งใ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ก่อนที่จะกรอกข้อมูลลงไป หรือ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บุพบทครับนักเรียน เป็น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เรียนอย่างสนุกสนานค่ะ ทำให้นักเรียนเข้าใจได้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ดาวน์โหลดข้อมูลได้ที่ นี่เลยครับ เด็ก ๆ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และมีความสามารถในการเรียนครับ ที่นี้จบแล้วกับ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ขอลาไปก่อนนะคะ เดี๋ยวเจอกันในบทเรียนครั้ง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พบกับคุณครูคณิตาและคุณครูปรเมษฐ รายิอ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ครูจะพานักเรียนไปฝึกสมองประลองป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1 (DLTV ภาษาไทย ป. 6 หน่วยที่ 4) ๗ การกรอกแบบรายการ ๕ ส.ค. ๖๔ (มีใบงาน) ตู่</dc:title>
  <dc:creator/>
  <cp:keywords/>
  <dcterms:created xsi:type="dcterms:W3CDTF">2022-04-01T04:45:03Z</dcterms:created>
  <dcterms:modified xsi:type="dcterms:W3CDTF">2022-04-01T04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10.00 น.</vt:lpwstr>
  </property>
  <property fmtid="{D5CDD505-2E9C-101B-9397-08002B2CF9AE}" pid="3" name="subtitle">
    <vt:lpwstr/>
  </property>
</Properties>
</file>